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65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ожу соответствующую комманду в терминале (рис. -fig. 1), открываю Midnight Commander (рис. -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нтерфейс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4 (рис. -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крытый каталог arch-p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каталог arch-pc</w:t>
      </w:r>
    </w:p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-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го под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-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в Midnight Command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Midnight Commander</w:t>
      </w:r>
    </w:p>
    <w:bookmarkEnd w:id="38"/>
    <w:bookmarkStart w:id="48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6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Редактирование файла в Midnight Commander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7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Проверка сохранения сделанных изменени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8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Трансляция, компоновка и последующий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, компоновка и последующий запуск программы</w:t>
      </w:r>
    </w:p>
    <w:bookmarkEnd w:id="48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9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Копирование файла в рабочий каталог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10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Создание копии файла в Midnight Commander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1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Изме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2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пуск измене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3).</w:t>
      </w:r>
    </w:p>
    <w:bookmarkEnd w:id="61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пуск изменной программы с другой подпрограммой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ной программы с другой подпрограммой</w:t>
      </w:r>
    </w:p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-fig. 14).</w:t>
      </w:r>
    </w:p>
    <w:p>
      <w:pPr>
        <w:pStyle w:val="CaptionedFigure"/>
      </w:pPr>
      <w:r>
        <w:drawing>
          <wp:inline>
            <wp:extent cx="3733800" cy="3380460"/>
            <wp:effectExtent b="0" l="0" r="0" t="0"/>
            <wp:docPr descr="Редактирование копии" title="" id="66" name="Picture"/>
            <a:graphic>
              <a:graphicData uri="http://schemas.openxmlformats.org/drawingml/2006/picture">
                <pic:pic>
                  <pic:nvPicPr>
                    <pic:cNvPr descr="image/asm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5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пуск своей программы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воей программы</w:t>
      </w:r>
    </w:p>
    <w:p>
      <w:pPr>
        <w:pStyle w:val="BodyText"/>
      </w:pPr>
      <w:r>
        <w:t xml:space="preserve">Создаю копию lab5-2.asm, редактирую так, чтобы в конце выводилась введеная мною строка с клавиатуры (рис. -fig. 16).</w:t>
      </w:r>
    </w:p>
    <w:p>
      <w:pPr>
        <w:pStyle w:val="CaptionedFigure"/>
      </w:pPr>
      <w:r>
        <w:drawing>
          <wp:inline>
            <wp:extent cx="3733800" cy="3380460"/>
            <wp:effectExtent b="0" l="0" r="0" t="0"/>
            <wp:docPr descr="Редактирование копии" title="" id="72" name="Picture"/>
            <a:graphic>
              <a:graphicData uri="http://schemas.openxmlformats.org/drawingml/2006/picture">
                <pic:pic>
                  <pic:nvPicPr>
                    <pic:cNvPr descr="image/asm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7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пуск своей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своей программы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hyperlink" Id="rId80" Target="https://esystem.rudn.ru/course/view.php?id=112" TargetMode="External" /><Relationship Type="http://schemas.openxmlformats.org/officeDocument/2006/relationships/hyperlink" Id="rId8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course/view.php?id=112" TargetMode="External" /><Relationship Type="http://schemas.openxmlformats.org/officeDocument/2006/relationships/hyperlink" Id="rId8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оронов Александр Валерьевич</dc:creator>
  <dc:language>ru-RU</dc:language>
  <cp:keywords/>
  <dcterms:created xsi:type="dcterms:W3CDTF">2024-11-08T23:11:12Z</dcterms:created>
  <dcterms:modified xsi:type="dcterms:W3CDTF">2024-11-08T23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